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155f3ccff8c36bfffb33eb9cf0ba3ac91c897ea"/>
      <w:r>
        <w:rPr>
          <w:b/>
        </w:rPr>
        <w:t xml:space="preserve">ПРОТОКОЛ ЕЛЕКТРОННОГО АУКЦІОНУ № SUE001-UA-20220526-9890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0526-989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5.07.2022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Яківська ділянка (проектна свердловина № 1-Я). Вартість геологічної інформації – 71 594,43 грн (з ПДВ). Вартість пакету аукціонної документації – 4 500 грн (з ПДВ). В адміністративному відношенні Яківська ділянка (проектна свердловина № 1-Я) розташована в межах села Яківське Мукачівського району Закарпатської області.</w:t>
      </w:r>
      <w:r>
        <w:t xml:space="preserve"> </w:t>
      </w:r>
      <w:r>
        <w:t xml:space="preserve">Вид корисної копалини: підземні води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173,2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6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ЕЛЬТА", ЄДРПОУ: 3224898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ЕЛЬТА"</w:t>
            </w:r>
          </w:p>
        </w:tc>
        <w:tc>
          <w:p>
            <w:pPr>
              <w:pStyle w:val="Compact"/>
              <w:jc w:val="left"/>
            </w:pPr>
            <w:r>
              <w:t xml:space="preserve">6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9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КВА-ПОЛЯНА"</w:t>
            </w:r>
          </w:p>
        </w:tc>
        <w:tc>
          <w:p>
            <w:pPr>
              <w:pStyle w:val="Compact"/>
              <w:jc w:val="left"/>
            </w:pPr>
            <w:r>
              <w:t xml:space="preserve">6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2 09:58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АКВА-ПОЛЯНА", ЄДРПОУ: 31859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650,00 грн без ПДВ (шістсот п'ятдесят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11 834,6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65 000,00 грн без ПДВ (шістдесят п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3 9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5.07.2022 11:39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АКВА-ПОЛЯНА", ЄДРПОУ: 3185908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1:38:54Z</dcterms:created>
  <dcterms:modified xsi:type="dcterms:W3CDTF">2024-04-29T11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